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1B036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71CC53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B87BA6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6C4D91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E8B1B4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F63450" w14:textId="77777777" w:rsidR="0008177B" w:rsidRPr="000F532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5B01F" w14:textId="77777777" w:rsidR="00014F34" w:rsidRPr="000F532E" w:rsidRDefault="00751E1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Resilience and the threats to the supply chain </w:t>
      </w:r>
    </w:p>
    <w:p w14:paraId="699B44E5" w14:textId="36855B20" w:rsidR="0008177B" w:rsidRPr="000F532E" w:rsidRDefault="00751E1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4AEEB19" w14:textId="77777777" w:rsidR="0008177B" w:rsidRPr="000F532E" w:rsidRDefault="00751E1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57DD2C2" w14:textId="77777777" w:rsidR="00A106AF" w:rsidRPr="000F532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0B2A8E" w14:textId="77777777" w:rsidR="00A106AF" w:rsidRPr="000F532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0F532E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601BA7" w14:textId="0263613F" w:rsidR="00014F34" w:rsidRPr="000F532E" w:rsidRDefault="00751E17" w:rsidP="00014F3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  <w:t xml:space="preserve">Resilience and the threats to the supply chain </w:t>
      </w:r>
    </w:p>
    <w:p w14:paraId="39966363" w14:textId="05CD90E1" w:rsidR="009B2D82" w:rsidRPr="000F532E" w:rsidRDefault="00751E17" w:rsidP="00014F3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stract</w:t>
      </w:r>
    </w:p>
    <w:p w14:paraId="3A3BC315" w14:textId="02D2875C" w:rsidR="009B2D82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l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ajor department of homeland security, taking into account tha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greatly impacte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vention from bot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ternal resources. I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corda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asserted that the intervention from external resources have challenge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echnologic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dvancement ha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lind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t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atio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national system of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egati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s thes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a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long run. After a long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ime,</w:t>
      </w:r>
      <w:r w:rsidR="0038276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n of destruction,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e govern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rying to take initiatives that can help to addres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mplication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posed b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 intervention</w:t>
      </w:r>
      <w:r w:rsidR="0038276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t is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ore harm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good because </w:t>
      </w:r>
      <w:r w:rsidR="0038276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ources ar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llenging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engths of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l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lleng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in the form of lack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nact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vulnerabiliti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hough different projects are serving at both national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national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vel,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ill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cyb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becoming hard to eradicate because they have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effective access to almost all relate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AE6A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3F7B1AF" w14:textId="47CAB0CF" w:rsidR="0026072D" w:rsidRPr="000F532E" w:rsidRDefault="00751E17" w:rsidP="003B2FA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100F32DF" w14:textId="56405752" w:rsidR="001D5B94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fined as the ability </w:t>
      </w:r>
      <w:r w:rsidR="00E3528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efficient enough to be prepared for any kind of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expected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k event. The supply chain should be built on strong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t can respond and recover from any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kind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sruption </w:t>
      </w:r>
      <w:r w:rsidR="0038276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 it can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restore th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fficiency</w:t>
      </w:r>
      <w:r w:rsidR="006A68A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upply chain.</w:t>
      </w:r>
      <w:r w:rsidR="003F794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sserted that the supply chains are very complex and made on global perspectives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o there</w:t>
      </w:r>
      <w:r w:rsidR="003F794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F794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chances of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sruption</w:t>
      </w:r>
      <w:r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 xml:space="preserve"> (</w:t>
      </w:r>
      <w:r w:rsidR="00214623"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U.S. Department of Homeland Security, 2019</w:t>
      </w:r>
      <w:r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).</w:t>
      </w:r>
      <w:r w:rsidR="003F794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3528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elieved</w:t>
      </w:r>
      <w:r w:rsidR="00E3528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ength</w:t>
      </w:r>
      <w:r w:rsidR="00E3528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upply chain is parallel to th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isks</w:t>
      </w:r>
      <w:r w:rsidR="00E3528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its weakest link. 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increased technology, ther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 a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t of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reats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ppear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ifferent shapes and formats, hampering the overall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="0099787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.</w:t>
      </w:r>
      <w:r w:rsidR="007C0BB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threats can be from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ackers</w:t>
      </w:r>
      <w:r w:rsidR="0038276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C0BB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y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oreign</w:t>
      </w:r>
      <w:r w:rsidR="007C0BB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isory or the criminals themselves who are looking for an escape. </w:t>
      </w:r>
      <w:r w:rsidR="002F15C2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 result of such threats</w:t>
      </w:r>
      <w:r w:rsidR="002F15C2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vulnerabilities</w:t>
      </w:r>
      <w:r w:rsidR="002F15C2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exploited and the underlying essence of supply chon is distorted. 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ybersecurity and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frastructure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ency is trying its best to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dustry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artners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s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 can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sure the safety of supply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="00365A1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any kind of threats, especially cybersecurity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fforts</w:t>
      </w:r>
      <w:r w:rsidRPr="000F532E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(</w:t>
      </w:r>
      <w:r w:rsidR="00214623" w:rsidRPr="000F532E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U.S. Department of Homeland Security, 2019</w:t>
      </w:r>
      <w:r w:rsidRPr="000F532E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).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SA has incorporated differ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es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adhering to technological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orporation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entralized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 to check and balance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</w:t>
      </w:r>
      <w:r w:rsidR="008E14D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o ensure resilience and prevent threats to the supply chain.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several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ssumptions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deologies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ddress,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ither 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tting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yber support a positives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y in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orm of maximum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tec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ion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is it a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sguise</w:t>
      </w:r>
      <w:r w:rsidR="00C17B75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seems to be a blessing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pparently</w:t>
      </w:r>
      <w:r w:rsidRPr="000F532E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(</w:t>
      </w:r>
      <w:r w:rsidR="00214623"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U.S. Department of Homeland Security, 2019</w:t>
      </w:r>
      <w:r w:rsidRPr="000F532E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).</w:t>
      </w:r>
    </w:p>
    <w:p w14:paraId="65034555" w14:textId="6DEA8DA8" w:rsidR="00742CBA" w:rsidRPr="000F532E" w:rsidRDefault="00751E17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earch Question</w:t>
      </w:r>
    </w:p>
    <w:p w14:paraId="7FF5FD23" w14:textId="1F784A6F" w:rsidR="00742CBA" w:rsidRPr="000F532E" w:rsidRDefault="00751E17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ternal Cyb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otential threat to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 s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ing disruption to the supply chain</w:t>
      </w:r>
    </w:p>
    <w:p w14:paraId="68FD35BD" w14:textId="5934D4A2" w:rsidR="00C17B75" w:rsidRPr="000F532E" w:rsidRDefault="00751E17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ypothesis </w:t>
      </w:r>
    </w:p>
    <w:p w14:paraId="5ACE2BCF" w14:textId="051F04F5" w:rsidR="00C17B75" w:rsidRPr="000F532E" w:rsidRDefault="00751E17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ternal Cyber Intervention are posing a serious threat t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especially in terms of supply chai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EA0F315" w14:textId="226C04CD" w:rsidR="00FD7DC4" w:rsidRPr="000F532E" w:rsidRDefault="00751E17" w:rsidP="00CC4AD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terature Review</w:t>
      </w:r>
    </w:p>
    <w:p w14:paraId="3FFC5B81" w14:textId="31EAF246" w:rsidR="00382763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 i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ed as one of the multidimensional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lleng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 that require attention from different resourc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keep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eck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alance because the threats of cyber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quall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atful towards the national platforms of security.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and its supply chain is one of the features that i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ffected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cyber intervention, disrupting and hampering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upply chains. As information technology is a diverse topic, differen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earchers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a different point of understanding towards it.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derson, (2019), 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uppl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like a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duct that comprises of different people, resources, information,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tivities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ith an increased approach to the use of technology and the use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echnological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for prevention and security purposes, external cyb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</w:t>
      </w:r>
      <w:r w:rsidR="00E6451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used considering their maximum potential.</w:t>
      </w:r>
      <w:r w:rsidR="0030648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in the context of homeland security,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cenario</w:t>
      </w:r>
      <w:r w:rsidR="0030648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ound to be different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external cyber intervention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orm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ardware’s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oftware’s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licate and disrupts the security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ystem automatically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ffect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pply chain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lderson, et al. 2019)</w:t>
      </w:r>
      <w:r w:rsidR="00083EA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BEE0BDC" w14:textId="2D1E5B4D" w:rsidR="00382763" w:rsidRPr="000F532E" w:rsidRDefault="00083EA8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ing to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isher, (2019)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yber approaches and resources just because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iciency i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ati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nd has hampered USA’s security to a great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quot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xample of an incident that happens in 2017. The department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dered t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mo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Kaspersk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duct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networks because they were posing seriou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isk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ls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ssert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o-call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romised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orkabil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fidential platform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unauthorized access to som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nsiti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works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Fisher, et al. 2017)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jorck, (2015),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f the view that threats to homeland security ar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ot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fined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use of cyber tools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nsion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a departmental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al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vel, in fact, domestic use and the approach to innovative devices also plays a central role in hampering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="00F50E9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44CCF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rted tha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cal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o approach the supply chains and disrupt them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Björck, et al. 2015)</w:t>
      </w:r>
      <w:r w:rsidR="001012E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ing into account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ignificanc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tiatives 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r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 of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nited States,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lker, (2018)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oted that it is evident that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reats to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evident, so,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mental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rying to resolv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tigate the interruption in the supply ch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. 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entioned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organization such a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Homeland Securit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cienc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echnology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rectorat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e of Excellence and the Foo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tection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efens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itute </w:t>
      </w:r>
      <w:r w:rsidR="009308E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rying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orporat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new 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iqu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ys that can help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stand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oints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supp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s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 more vulnerable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isruptions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Walker, et al. 2018)</w:t>
      </w:r>
      <w:r w:rsidR="007865F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500F228" w14:textId="4F4F2FEA" w:rsidR="00CC4AD5" w:rsidRPr="000F532E" w:rsidRDefault="007A0724" w:rsidP="0038276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rdanc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idea tha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ry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ake efforts that can help to overcome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reat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 interven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mer, (2019),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pos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rying to create a cybersecurit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ode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used to protect the cyber assets of a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a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tec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appear in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yber Supp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uranc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fer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Farmer, et al. 2019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the controversial point is, thi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ode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o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universal approach that could address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ssu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reat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tinuousl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posing the success opportunities of the supp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ilience. 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the research by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lammini, (2019)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ers that today, supply chain disruption i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mos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scussed topics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ecause it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ers to almost all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mensions of</w:t>
      </w:r>
      <w:r w:rsidR="002C4BDB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meland security.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olistic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s that external cyber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ne of the friendly approaches that wer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ssumed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entralize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but it has distorted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upply chain by the intervention of hackers, data stealers, policymakers,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authorized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cess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itiatives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 the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alization of data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n platforms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themselves not secure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Flammini, et al. 2019)</w:t>
      </w:r>
      <w:r w:rsidR="00E34774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E9D4F2B" w14:textId="1C222317" w:rsidR="00E22E01" w:rsidRPr="000F532E" w:rsidRDefault="00751E17" w:rsidP="0038276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57A4A972" w14:textId="045CB183" w:rsidR="008E5D70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aly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ata that is collected from different research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terial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published, qualitative research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ethodology i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. It refers to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qualitati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vestiga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ata,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accompanie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tent analysis is a research tool that is used to decipher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ist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me specific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em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cept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ords along with som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qualitativ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justifica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help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aly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ipher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fferen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variables. I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of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pproach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used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st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ly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ntions and difference of a single idea or theme. 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en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of the approaches that can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laborate or broaden the horizon of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standing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acts and figures b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mparing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trasting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with other existing ideologies 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tives</w:t>
      </w:r>
      <w:r w:rsidR="009E7249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E0F60B3" w14:textId="64A8EB84" w:rsidR="00CB0E9D" w:rsidRPr="000F532E" w:rsidRDefault="00751E17" w:rsidP="0038276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37706ACF" w14:textId="7312A97B" w:rsidR="00382763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the research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derson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9)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ferred tha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uppl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in is not a simpl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henomen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fact, it is a complex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irework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vites atten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tributio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differen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ffectiv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utomatically requires an approach that could address the issues at it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ak. </w:t>
      </w:r>
      <w:r w:rsidR="006B55F0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6B55F0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se complex platforms different options are used such as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ardware’s</w:t>
      </w:r>
      <w:r w:rsidR="006B55F0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oftware’s but</w:t>
      </w:r>
      <w:r w:rsidR="006B55F0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day they turn out to be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iggest</w:t>
      </w:r>
      <w:r w:rsidR="006B55F0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at. </w:t>
      </w:r>
      <w:r w:rsidR="00225ED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is of the view that cybersecurit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225ED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ought massiv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ismanagement</w:t>
      </w:r>
      <w:r w:rsidR="00225ED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services and products. However,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isher, (2017)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presented</w:t>
      </w:r>
      <w:r w:rsidR="00225ED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ifferent point of view 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is supported by some national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isions 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ident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rder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replace and stop using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Kaspersky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s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oftware’s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n indirect approach to disrupt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ational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ly and chain. It ultimate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ffects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silience and compromises the working and authenticity of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afety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="0000410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ources. 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t is found that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jörck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(2015) 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accepts the ideologies presented above but the perspective is different because he uses locale understanding to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orporate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understanding of the facts and figures that ar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use of the cyber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ommon dilemma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c just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ocuses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rsonal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enefit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out knowing the future impact and it is the reason that national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hampered by the lack of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countability</w:t>
      </w:r>
      <w:r w:rsidR="00F57261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41FB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BED4B48" w14:textId="56064C79" w:rsidR="005110E6" w:rsidRPr="000F532E" w:rsidRDefault="00441FBC" w:rsidP="0038276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search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ker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E818E6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8)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orporat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constructiv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pproach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roduc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atio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vernmental strategies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are used by the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trengthen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ddress the efficiency of the supply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5ED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 the same way,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armer, (2019) 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lighted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opportunities that are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 to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 the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ssues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818E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urity that </w:t>
      </w:r>
      <w:r w:rsidR="007D3A36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an cast a negative impact on the supply chain.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ame ideology is promote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F53CBA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ammini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2019)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rting that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46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only be maintained by som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flective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yielding approach to the mitigation of risks that are impose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2E321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ternal resources. </w:t>
      </w:r>
    </w:p>
    <w:p w14:paraId="02FAD21E" w14:textId="0802890B" w:rsidR="008E5D70" w:rsidRPr="000F532E" w:rsidRDefault="00751E17" w:rsidP="0038276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ndings</w:t>
      </w:r>
    </w:p>
    <w:p w14:paraId="6B4442C7" w14:textId="5BD2109E" w:rsidR="004512B9" w:rsidRPr="000F532E" w:rsidRDefault="000F532E" w:rsidP="00382763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rom the</w:t>
      </w:r>
      <w:r w:rsidR="00751E1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egetical</w:t>
      </w:r>
      <w:r w:rsidR="00751E1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 of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earches</w:t>
      </w:r>
      <w:r w:rsidR="00751E17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content, it is found that there is greater stress on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egativ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 of the cyb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. From the researc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terial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gathered tha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 hav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ed a serious threat to the supply and chai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none of the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ction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kep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ivat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act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, the country seems to be itself welcoming to the threats and risks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chabacker, et al. 2019)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thoug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ent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aking serious action t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stand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mpression of external cyber interventio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ill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on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ssues that is playing a central role in challenging the securit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aradigms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istorical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ren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cenarios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negative approach and threats a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intervention of external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yber option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they are casting a negative impact o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aseline making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ppl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ak and mo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vulnerable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o different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ats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warnings</w:t>
      </w:r>
      <w:r w:rsidR="00F53CBA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ace, et al. 2019)</w:t>
      </w:r>
      <w:r w:rsidR="002F234C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EE40236" w14:textId="7D595C37" w:rsidR="004512B9" w:rsidRPr="000F532E" w:rsidRDefault="00751E17" w:rsidP="0021462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6450298F" w14:textId="651B85EB" w:rsidR="008E5D70" w:rsidRPr="000F532E" w:rsidRDefault="00751E17" w:rsidP="00382763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meland security i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crucial platforms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ucces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ecurity. The approach to technology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dvance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rought a great threat to the universal approaches that are used to empower bot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uman’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s and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ose resources. In order to meet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reas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oncern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ignifican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ep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re take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agenci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ak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itiativ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elp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engthen th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upply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chain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inversed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pectation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Under the impact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ybe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,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yber threat ha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fferent hackers, and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oreign advisories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rying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enetrate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within the national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meland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chabacker, et al. 2019)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tering to the sensitivity of the issue, the 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 is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ying to tak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ignificant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p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orm of Intervention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lan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yber Management Models, but the threat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s the same</w:t>
      </w:r>
      <w:r w:rsidR="00C4190D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nterventions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storted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underlying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iciency of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that are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n by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overnment to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 resilience because supply and chain system i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oming 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ak and mor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vulnerable to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A7762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tacks and threats.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major section of threat is promoted by the 5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Generation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taking technology for</w:t>
      </w:r>
      <w:r w:rsidR="000F532E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nted and it ha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bought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great easiness for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ifferent external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r w:rsidR="00023118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ntervene and </w:t>
      </w:r>
      <w:r w:rsidR="00E72412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troy th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resilience</w:t>
      </w:r>
      <w:r w:rsidR="00E72412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sserted that there is a dire need of both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practice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ps and opportunities that can help to establish som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overreaching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ould be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ough to address this </w:t>
      </w:r>
      <w:r w:rsidR="00F53CBA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>issue</w:t>
      </w:r>
      <w:r w:rsidR="00214623"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Schabacker, et al. 2019)</w:t>
      </w:r>
      <w:r w:rsidR="007F5823"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bookmarkEnd w:id="0"/>
    <w:p w14:paraId="31ECC235" w14:textId="7EC862F7" w:rsidR="00CC4AD5" w:rsidRPr="000F532E" w:rsidRDefault="00CC4AD5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89923E" w14:textId="00BC3FC0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E65974" w14:textId="30029388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E285EB" w14:textId="26388D72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9718AB" w14:textId="599A322F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41BA8" w14:textId="6625A2B1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DF5603" w14:textId="2EF398A4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33A677" w14:textId="228609BC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30375C" w14:textId="53C87187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B82F38" w14:textId="73F855C0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FEA1DC" w14:textId="7B94392E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AD220F" w14:textId="544C328D" w:rsidR="00442ACC" w:rsidRPr="000F532E" w:rsidRDefault="00442ACC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3C3F11" w14:textId="77777777" w:rsidR="00382763" w:rsidRPr="000F532E" w:rsidRDefault="00382763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DF4A3E" w14:textId="51C4F9BF" w:rsidR="00442ACC" w:rsidRPr="000F532E" w:rsidRDefault="00751E17" w:rsidP="00442AC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53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54748942" w14:textId="77777777" w:rsidR="000F532E" w:rsidRPr="000F532E" w:rsidRDefault="000F532E" w:rsidP="000F532E">
      <w:pPr>
        <w:pStyle w:val="Heading4"/>
        <w:spacing w:before="0" w:beforeAutospacing="0" w:after="0" w:afterAutospacing="0" w:line="360" w:lineRule="atLeast"/>
        <w:ind w:left="720" w:hanging="720"/>
        <w:rPr>
          <w:b w:val="0"/>
          <w:bCs w:val="0"/>
          <w:color w:val="000000"/>
        </w:rPr>
      </w:pPr>
      <w:r w:rsidRPr="000F532E">
        <w:rPr>
          <w:b w:val="0"/>
          <w:bCs w:val="0"/>
          <w:color w:val="000000"/>
        </w:rPr>
        <w:t>Agencies, A., Agencies, A., &amp; Address: M. (2019). </w:t>
      </w:r>
      <w:r w:rsidRPr="000F532E">
        <w:rPr>
          <w:b w:val="0"/>
          <w:bCs w:val="0"/>
          <w:i/>
          <w:iCs/>
          <w:color w:val="000000"/>
        </w:rPr>
        <w:t>U.S. Department of Homeland Security | USAGov</w:t>
      </w:r>
      <w:r w:rsidRPr="000F532E">
        <w:rPr>
          <w:b w:val="0"/>
          <w:bCs w:val="0"/>
          <w:color w:val="000000"/>
        </w:rPr>
        <w:t>. </w:t>
      </w:r>
      <w:r w:rsidRPr="000F532E">
        <w:rPr>
          <w:b w:val="0"/>
          <w:bCs w:val="0"/>
          <w:i/>
          <w:iCs/>
          <w:color w:val="000000"/>
        </w:rPr>
        <w:t>Usa.gov</w:t>
      </w:r>
      <w:r w:rsidRPr="000F532E">
        <w:rPr>
          <w:b w:val="0"/>
          <w:bCs w:val="0"/>
          <w:color w:val="000000"/>
        </w:rPr>
        <w:t>. Retrieved 7 September 2019, from https://www.usa.gov/federal-agencies/u-s-department-of-homeland-security</w:t>
      </w:r>
    </w:p>
    <w:p w14:paraId="15C2806C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derson, D. L. (2019). Overcoming barriers to the greater scientific understanding of critical infrastructure resilience. 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ndbook on Resilience of Socio-Technical Systems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66.</w:t>
      </w:r>
    </w:p>
    <w:p w14:paraId="61C561BC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jörck, F., Henkel, M., Stirna, J., &amp; Zdravkovic, J. (2015). Cyber resilience–fundamentals for a definition. In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w contributions in information systems and technologies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11-316). Springer, Cham.</w:t>
      </w:r>
    </w:p>
    <w:p w14:paraId="6C435378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rmer, C. M., Whipkey, K., &amp; Chamberlin, M. (2019).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grams Addressing Psychological Health and Resilience in the US Department of Homeland Security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AND Corporation.</w:t>
      </w:r>
    </w:p>
    <w:p w14:paraId="6DE60B31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sher, R., Norman, M., &amp; Klett, M. (2017). Enhancing infrastructure resilience through business continuity planning.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continuity &amp; emergency planning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63-173.</w:t>
      </w:r>
    </w:p>
    <w:p w14:paraId="2D484685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ammini, F. (2019).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resilience of cyber-physical systems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ham: Springer.</w:t>
      </w:r>
    </w:p>
    <w:p w14:paraId="48C62F90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itzalis, D., Theocharidou, M., &amp; Stergiopoulos, G. (2019).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tical Infrastructure Security and Resilience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, Cham.</w:t>
      </w:r>
    </w:p>
    <w:p w14:paraId="761B7995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abacker, D. S., Levy, L. A., Evans, N. J., Fowler, J. M., &amp; Dickey, E. A. (2019). Assessing Cybersecurity Vulnerabilities and Infrastructure Resilience. 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bioengineering and biotechnology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71433E8" w14:textId="77777777" w:rsidR="000F532E" w:rsidRPr="000F532E" w:rsidRDefault="000F532E" w:rsidP="00442AC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ker, J. J., &amp; Cooper, M. K. (2018). Resilience. In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anion to Environmental Studies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90, No. 94, pp. 90-94). ROUTLEDGE in association with GSE Research.</w:t>
      </w:r>
    </w:p>
    <w:p w14:paraId="7695F000" w14:textId="32265CD3" w:rsidR="00442ACC" w:rsidRPr="000F532E" w:rsidRDefault="000F532E" w:rsidP="000F532E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ace, R. (2019). Challenges to the US Security Doctrine of “Resilience”. In </w:t>
      </w:r>
      <w:r w:rsidRPr="000F532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gnitive Dynamics on Clausewitz Landscapes</w:t>
      </w:r>
      <w:r w:rsidRPr="000F53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77-90). Springer, Cham.</w:t>
      </w:r>
    </w:p>
    <w:sectPr w:rsidR="00442ACC" w:rsidRPr="000F532E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6B2E4" w14:textId="77777777" w:rsidR="00751E17" w:rsidRDefault="00751E17">
      <w:pPr>
        <w:spacing w:after="0" w:line="240" w:lineRule="auto"/>
      </w:pPr>
      <w:r>
        <w:separator/>
      </w:r>
    </w:p>
  </w:endnote>
  <w:endnote w:type="continuationSeparator" w:id="0">
    <w:p w14:paraId="2996EA4F" w14:textId="77777777" w:rsidR="00751E17" w:rsidRDefault="00751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6E93D" w14:textId="77777777" w:rsidR="00751E17" w:rsidRDefault="00751E17">
      <w:pPr>
        <w:spacing w:after="0" w:line="240" w:lineRule="auto"/>
      </w:pPr>
      <w:r>
        <w:separator/>
      </w:r>
    </w:p>
  </w:footnote>
  <w:footnote w:type="continuationSeparator" w:id="0">
    <w:p w14:paraId="40495653" w14:textId="77777777" w:rsidR="00751E17" w:rsidRDefault="00751E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6E0FC" w14:textId="15CE1B1A" w:rsidR="00A106AF" w:rsidRPr="001A02CC" w:rsidRDefault="00751E1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014F34" w:rsidRPr="00014F34">
      <w:rPr>
        <w:rFonts w:ascii="Times New Roman" w:hAnsi="Times New Roman" w:cs="Times New Roman"/>
        <w:sz w:val="24"/>
        <w:szCs w:val="24"/>
      </w:rPr>
      <w:t>Resilience in Homeland Securit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24B20D8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E09D9" w14:textId="27502696" w:rsidR="00A106AF" w:rsidRPr="001A02CC" w:rsidRDefault="00751E1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014F34">
      <w:rPr>
        <w:rFonts w:ascii="Times New Roman" w:hAnsi="Times New Roman" w:cs="Times New Roman"/>
        <w:sz w:val="24"/>
        <w:szCs w:val="24"/>
      </w:rPr>
      <w:t>Resilience in Homeland Securit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45CA911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410E"/>
    <w:rsid w:val="00006B40"/>
    <w:rsid w:val="00014F34"/>
    <w:rsid w:val="000175BA"/>
    <w:rsid w:val="00023118"/>
    <w:rsid w:val="00024ABE"/>
    <w:rsid w:val="000254ED"/>
    <w:rsid w:val="00034E36"/>
    <w:rsid w:val="00040E21"/>
    <w:rsid w:val="00045047"/>
    <w:rsid w:val="00064440"/>
    <w:rsid w:val="00076C72"/>
    <w:rsid w:val="0008177B"/>
    <w:rsid w:val="00083EA8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32E"/>
    <w:rsid w:val="000F5C0F"/>
    <w:rsid w:val="001012E1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5B94"/>
    <w:rsid w:val="001D71B8"/>
    <w:rsid w:val="001D72A8"/>
    <w:rsid w:val="001E4034"/>
    <w:rsid w:val="001F5282"/>
    <w:rsid w:val="001F5766"/>
    <w:rsid w:val="001F7624"/>
    <w:rsid w:val="00200744"/>
    <w:rsid w:val="0020390C"/>
    <w:rsid w:val="00210803"/>
    <w:rsid w:val="002126BC"/>
    <w:rsid w:val="00213F77"/>
    <w:rsid w:val="00214623"/>
    <w:rsid w:val="00217425"/>
    <w:rsid w:val="00225EDA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4BDB"/>
    <w:rsid w:val="002C5353"/>
    <w:rsid w:val="002C5E14"/>
    <w:rsid w:val="002D4979"/>
    <w:rsid w:val="002E321A"/>
    <w:rsid w:val="002F15C2"/>
    <w:rsid w:val="002F234C"/>
    <w:rsid w:val="00306487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65A1E"/>
    <w:rsid w:val="00371658"/>
    <w:rsid w:val="00382763"/>
    <w:rsid w:val="00383807"/>
    <w:rsid w:val="003B2FA8"/>
    <w:rsid w:val="003D2612"/>
    <w:rsid w:val="003E0446"/>
    <w:rsid w:val="003F30CE"/>
    <w:rsid w:val="003F421D"/>
    <w:rsid w:val="003F7948"/>
    <w:rsid w:val="004059F0"/>
    <w:rsid w:val="00410AEC"/>
    <w:rsid w:val="004221BA"/>
    <w:rsid w:val="0042675A"/>
    <w:rsid w:val="0043024F"/>
    <w:rsid w:val="00432057"/>
    <w:rsid w:val="00437761"/>
    <w:rsid w:val="00441FBC"/>
    <w:rsid w:val="00442ACC"/>
    <w:rsid w:val="004512B9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3494"/>
    <w:rsid w:val="00506F1F"/>
    <w:rsid w:val="00511035"/>
    <w:rsid w:val="005110E6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A68A4"/>
    <w:rsid w:val="006B1FF2"/>
    <w:rsid w:val="006B2BD3"/>
    <w:rsid w:val="006B55F0"/>
    <w:rsid w:val="006E156D"/>
    <w:rsid w:val="006E63B9"/>
    <w:rsid w:val="006F00AD"/>
    <w:rsid w:val="00701ACE"/>
    <w:rsid w:val="00706F79"/>
    <w:rsid w:val="00712960"/>
    <w:rsid w:val="00715E21"/>
    <w:rsid w:val="00726CF2"/>
    <w:rsid w:val="00742CBA"/>
    <w:rsid w:val="00747B4E"/>
    <w:rsid w:val="00751E17"/>
    <w:rsid w:val="00752236"/>
    <w:rsid w:val="00753EE1"/>
    <w:rsid w:val="007642EC"/>
    <w:rsid w:val="00764D8B"/>
    <w:rsid w:val="007865FA"/>
    <w:rsid w:val="007A0724"/>
    <w:rsid w:val="007B30BD"/>
    <w:rsid w:val="007C0BB1"/>
    <w:rsid w:val="007C2F25"/>
    <w:rsid w:val="007C30FD"/>
    <w:rsid w:val="007C6293"/>
    <w:rsid w:val="007D2E69"/>
    <w:rsid w:val="007D3A36"/>
    <w:rsid w:val="007D591A"/>
    <w:rsid w:val="007E3EC1"/>
    <w:rsid w:val="007F4DB6"/>
    <w:rsid w:val="007F5823"/>
    <w:rsid w:val="00807E6C"/>
    <w:rsid w:val="00820904"/>
    <w:rsid w:val="0082673A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14D8"/>
    <w:rsid w:val="008E27B8"/>
    <w:rsid w:val="008E3550"/>
    <w:rsid w:val="008E5D70"/>
    <w:rsid w:val="008F0A2C"/>
    <w:rsid w:val="008F646B"/>
    <w:rsid w:val="009001EA"/>
    <w:rsid w:val="00901066"/>
    <w:rsid w:val="00901E2E"/>
    <w:rsid w:val="00913564"/>
    <w:rsid w:val="0092355D"/>
    <w:rsid w:val="009308EC"/>
    <w:rsid w:val="00932CD1"/>
    <w:rsid w:val="0093635F"/>
    <w:rsid w:val="00943EEF"/>
    <w:rsid w:val="00947516"/>
    <w:rsid w:val="00953628"/>
    <w:rsid w:val="009823FF"/>
    <w:rsid w:val="00997877"/>
    <w:rsid w:val="009A1682"/>
    <w:rsid w:val="009B2D82"/>
    <w:rsid w:val="009B5611"/>
    <w:rsid w:val="009C719E"/>
    <w:rsid w:val="009D0DE3"/>
    <w:rsid w:val="009E485E"/>
    <w:rsid w:val="009E7249"/>
    <w:rsid w:val="009E7DEA"/>
    <w:rsid w:val="009F426C"/>
    <w:rsid w:val="009F7DA0"/>
    <w:rsid w:val="00A106AF"/>
    <w:rsid w:val="00A20DB5"/>
    <w:rsid w:val="00A4374D"/>
    <w:rsid w:val="00A67E8F"/>
    <w:rsid w:val="00A7762A"/>
    <w:rsid w:val="00A92A12"/>
    <w:rsid w:val="00AA50C3"/>
    <w:rsid w:val="00AB2058"/>
    <w:rsid w:val="00AC574D"/>
    <w:rsid w:val="00AC5856"/>
    <w:rsid w:val="00AD33B3"/>
    <w:rsid w:val="00AD50DE"/>
    <w:rsid w:val="00AE6ABA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B0542"/>
    <w:rsid w:val="00BC2C84"/>
    <w:rsid w:val="00BC7805"/>
    <w:rsid w:val="00BE295C"/>
    <w:rsid w:val="00BF0DF3"/>
    <w:rsid w:val="00BF32FA"/>
    <w:rsid w:val="00C16B0C"/>
    <w:rsid w:val="00C17B75"/>
    <w:rsid w:val="00C2518D"/>
    <w:rsid w:val="00C2746F"/>
    <w:rsid w:val="00C30C9C"/>
    <w:rsid w:val="00C30E9E"/>
    <w:rsid w:val="00C4062F"/>
    <w:rsid w:val="00C4190D"/>
    <w:rsid w:val="00C44CCF"/>
    <w:rsid w:val="00C5356B"/>
    <w:rsid w:val="00C57619"/>
    <w:rsid w:val="00C64E95"/>
    <w:rsid w:val="00C74D28"/>
    <w:rsid w:val="00C75C92"/>
    <w:rsid w:val="00C774B3"/>
    <w:rsid w:val="00C800CB"/>
    <w:rsid w:val="00C81F15"/>
    <w:rsid w:val="00C9040A"/>
    <w:rsid w:val="00C96341"/>
    <w:rsid w:val="00CA103B"/>
    <w:rsid w:val="00CA2688"/>
    <w:rsid w:val="00CA422D"/>
    <w:rsid w:val="00CB0E9D"/>
    <w:rsid w:val="00CC176B"/>
    <w:rsid w:val="00CC4AD5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22E01"/>
    <w:rsid w:val="00E3227F"/>
    <w:rsid w:val="00E34774"/>
    <w:rsid w:val="00E35281"/>
    <w:rsid w:val="00E40F69"/>
    <w:rsid w:val="00E61F29"/>
    <w:rsid w:val="00E64514"/>
    <w:rsid w:val="00E72412"/>
    <w:rsid w:val="00E724C4"/>
    <w:rsid w:val="00E818E6"/>
    <w:rsid w:val="00E85934"/>
    <w:rsid w:val="00E95753"/>
    <w:rsid w:val="00E9582E"/>
    <w:rsid w:val="00EB0B02"/>
    <w:rsid w:val="00EB0E33"/>
    <w:rsid w:val="00EB6D29"/>
    <w:rsid w:val="00EC34C1"/>
    <w:rsid w:val="00EC6E94"/>
    <w:rsid w:val="00ED612A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50E96"/>
    <w:rsid w:val="00F53CBA"/>
    <w:rsid w:val="00F57261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  <w:rsid w:val="00FD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79814"/>
  <w15:docId w15:val="{81849983-850A-483D-9F32-94975676D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ACC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B89D6-1C98-437E-BC35-B7B5368A8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55</Words>
  <Characters>1228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19-09-07T22:50:00Z</dcterms:created>
  <dcterms:modified xsi:type="dcterms:W3CDTF">2019-09-07T22:50:00Z</dcterms:modified>
</cp:coreProperties>
</file>